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f97ac876e9afe615d0c9f450026bb1f734a080"/>
    <w:p>
      <w:pPr>
        <w:pStyle w:val="Heading2"/>
      </w:pPr>
      <w:r>
        <w:t xml:space="preserve">Lección 7: Mismo perímetro, figuras diferent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sobre figuras que tienen el mismo perímetro.</w:t>
      </w:r>
    </w:p>
    <w:bookmarkStart w:id="21" w:name="X5f94b1ba99a3f224e85f02e28739b93b4ce1c3e"/>
    <w:p>
      <w:pPr>
        <w:pStyle w:val="Heading3"/>
      </w:pPr>
      <w:r>
        <w:t xml:space="preserve">Calentamiento: Verdadero o falso: Sumas de cuatro números</w:t>
      </w:r>
    </w:p>
    <w:p>
      <w:pPr>
        <w:pStyle w:val="FirstParagraph"/>
      </w:pPr>
      <w:r>
        <w:t xml:space="preserve">En cada caso, decide si la afirmación es verdadera o falsa. 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+</m:t>
        </m:r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+</m:t>
        </m:r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2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75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+</m:t>
        </m:r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r>
          <m:t>208</m:t>
        </m:r>
        <m:r>
          <m:rPr>
            <m:sty m:val="p"/>
          </m:rPr>
          <m:t>+</m:t>
        </m:r>
        <m:r>
          <m:t>208</m:t>
        </m:r>
      </m:oMath>
    </w:p>
    <w:p>
      <w:pPr>
        <w:numPr>
          <w:ilvl w:val="0"/>
          <w:numId w:val="1002"/>
        </w:numPr>
        <w:pStyle w:val="Compact"/>
      </w:pPr>
      <m:oMath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+</m:t>
        </m:r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r>
          <m:t>246</m:t>
        </m:r>
        <m:r>
          <m:rPr>
            <m:sty m:val="p"/>
          </m:rPr>
          <m:t>+</m:t>
        </m:r>
        <m:r>
          <m:t>150</m:t>
        </m:r>
      </m:oMath>
    </w:p>
    <w:bookmarkEnd w:id="21"/>
    <w:bookmarkStart w:id="25" w:name="todo-tipo-de-figuras"/>
    <w:p>
      <w:pPr>
        <w:pStyle w:val="Heading3"/>
      </w:pPr>
      <w:r>
        <w:t xml:space="preserve">7.1: Todo tipo de figuras</w:t>
      </w:r>
    </w:p>
    <w:p>
      <w:pPr>
        <w:numPr>
          <w:ilvl w:val="0"/>
          <w:numId w:val="1003"/>
        </w:numPr>
        <w:pStyle w:val="Compact"/>
      </w:pPr>
      <w:r>
        <w:t xml:space="preserve">Escoge 3 figuras y encuentra el perímetro de cada una. Explica o muestra tu razonamiento.</w:t>
      </w:r>
    </w:p>
    <w:p>
      <w:pPr>
        <w:numPr>
          <w:ilvl w:val="0"/>
          <w:numId w:val="1003"/>
        </w:numPr>
      </w:pPr>
      <w:r>
        <w:t xml:space="preserve">Encuentra una figura que tenga el mismo perímetro que una de las figuras que escogiste antes. Prepárate para explic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97958" cy="354796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2796.500790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7958" cy="354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41" w:name="dibuja-una-propia"/>
    <w:p>
      <w:pPr>
        <w:pStyle w:val="Heading3"/>
      </w:pPr>
      <w:r>
        <w:t xml:space="preserve">7.2: Dibuja una propia</w:t>
      </w:r>
    </w:p>
    <w:p>
      <w:pPr>
        <w:numPr>
          <w:ilvl w:val="0"/>
          <w:numId w:val="1004"/>
        </w:numPr>
      </w:pPr>
      <w:r>
        <w:t xml:space="preserve">En cada caso, dibuja 2 figuras que tengan ese perímetro.</w:t>
      </w:r>
    </w:p>
    <w:p>
      <w:pPr>
        <w:numPr>
          <w:ilvl w:val="0"/>
          <w:numId w:val="1000"/>
        </w:numPr>
      </w:pPr>
      <w:r>
        <w:t xml:space="preserve">12 unidad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2009" cy="241200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2796.642421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009" cy="241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6 unidad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2009" cy="241200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2796.761325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009" cy="241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48 unidad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12005" cy="421200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2796.86919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005" cy="421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</w:pPr>
      <w:r>
        <w:t xml:space="preserve">Con tu compañero, escoge una longitud. Después, dibuja una figura que tenga ese perímetro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212005" cy="421200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2797.116282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005" cy="421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Compartan las figuras que dibujaron y discutan en qué se parecen y en qué son diferent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6:37Z</dcterms:created>
  <dcterms:modified xsi:type="dcterms:W3CDTF">2022-12-15T00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IH7nw61hydcjxBzxLbj1qBFfccpa9Gn51IPO51YGv64hb7GYj1/eplrs22V0s++ma0EQT3hjLxi2OpL6VcZow==</vt:lpwstr>
  </property>
</Properties>
</file>